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3D55E" w14:textId="77777777" w:rsidR="002D4933" w:rsidRDefault="00E02B6D">
      <w:pPr>
        <w:pStyle w:val="Corpodetexto"/>
        <w:ind w:left="4944"/>
        <w:rPr>
          <w:sz w:val="20"/>
        </w:rPr>
      </w:pPr>
      <w:r>
        <w:rPr>
          <w:noProof/>
          <w:sz w:val="20"/>
        </w:rPr>
        <w:drawing>
          <wp:inline distT="0" distB="0" distL="0" distR="0" wp14:anchorId="444696B9" wp14:editId="631111F2">
            <wp:extent cx="471011" cy="71675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011" cy="71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6A76" w14:textId="77777777" w:rsidR="002D4933" w:rsidRDefault="002D4933">
      <w:pPr>
        <w:pStyle w:val="Corpodetexto"/>
        <w:spacing w:before="3"/>
        <w:rPr>
          <w:sz w:val="9"/>
        </w:rPr>
      </w:pPr>
    </w:p>
    <w:p w14:paraId="22BA1FB0" w14:textId="77777777" w:rsidR="002D4933" w:rsidRDefault="00E02B6D">
      <w:pPr>
        <w:spacing w:before="91" w:line="276" w:lineRule="auto"/>
        <w:ind w:left="2540" w:right="2074"/>
        <w:jc w:val="center"/>
      </w:pPr>
      <w:r>
        <w:t>UNIVERSIDADE FEDERAL RURAL DO RIO DE JANEIRO INSTITUTO DE EDUCAÇÃO</w:t>
      </w:r>
    </w:p>
    <w:p w14:paraId="595E6F37" w14:textId="65E2CFDE" w:rsidR="002D4933" w:rsidRDefault="00A6066B">
      <w:pPr>
        <w:spacing w:line="252" w:lineRule="exact"/>
        <w:ind w:left="2540" w:right="2072"/>
        <w:jc w:val="center"/>
      </w:pPr>
      <w:r>
        <w:t>CURSO DE LICENCIATURA EM EDUCAÇÃO FÍSICA</w:t>
      </w:r>
    </w:p>
    <w:p w14:paraId="16DD6760" w14:textId="77777777" w:rsidR="002D4933" w:rsidRDefault="002D4933">
      <w:pPr>
        <w:pStyle w:val="Corpodetexto"/>
        <w:spacing w:before="7"/>
        <w:rPr>
          <w:sz w:val="21"/>
        </w:rPr>
      </w:pPr>
    </w:p>
    <w:p w14:paraId="0B9FD2EF" w14:textId="77777777" w:rsidR="00A6066B" w:rsidRDefault="00A6066B">
      <w:pPr>
        <w:pStyle w:val="Ttulo1"/>
        <w:spacing w:line="276" w:lineRule="auto"/>
        <w:ind w:left="3943"/>
      </w:pPr>
    </w:p>
    <w:p w14:paraId="36EB5232" w14:textId="77777777" w:rsidR="00A6066B" w:rsidRDefault="00E02B6D">
      <w:pPr>
        <w:pStyle w:val="Ttulo1"/>
        <w:spacing w:line="276" w:lineRule="auto"/>
        <w:ind w:left="3943"/>
      </w:pPr>
      <w:r>
        <w:t xml:space="preserve">FORMULÁRIO DE MATRÍCULA </w:t>
      </w:r>
    </w:p>
    <w:p w14:paraId="7B8F9768" w14:textId="77777777" w:rsidR="00A6066B" w:rsidRDefault="00A6066B">
      <w:pPr>
        <w:pStyle w:val="Ttulo1"/>
        <w:spacing w:line="276" w:lineRule="auto"/>
        <w:ind w:left="3943"/>
      </w:pPr>
    </w:p>
    <w:p w14:paraId="46D391E9" w14:textId="7464AA30" w:rsidR="002D4933" w:rsidRPr="00A6066B" w:rsidRDefault="00E02B6D" w:rsidP="00A6066B">
      <w:pPr>
        <w:pStyle w:val="Ttulo1"/>
        <w:spacing w:line="276" w:lineRule="auto"/>
        <w:ind w:left="3943"/>
        <w:jc w:val="center"/>
        <w:rPr>
          <w:u w:val="single"/>
        </w:rPr>
      </w:pPr>
      <w:r w:rsidRPr="00A6066B">
        <w:rPr>
          <w:u w:val="single"/>
        </w:rPr>
        <w:t>AA05</w:t>
      </w:r>
      <w:r w:rsidR="00130EFD">
        <w:rPr>
          <w:u w:val="single"/>
        </w:rPr>
        <w:t>1</w:t>
      </w:r>
      <w:r w:rsidRPr="00A6066B">
        <w:rPr>
          <w:u w:val="single"/>
        </w:rPr>
        <w:t xml:space="preserve"> - MONOGRAFIA </w:t>
      </w:r>
      <w:r>
        <w:rPr>
          <w:u w:val="single"/>
        </w:rPr>
        <w:t>I</w:t>
      </w:r>
    </w:p>
    <w:p w14:paraId="14DBDB1C" w14:textId="77777777" w:rsidR="00A6066B" w:rsidRDefault="00A6066B" w:rsidP="00A6066B">
      <w:pPr>
        <w:pStyle w:val="Ttulo1"/>
        <w:spacing w:line="276" w:lineRule="auto"/>
        <w:ind w:firstLine="0"/>
        <w:jc w:val="center"/>
      </w:pPr>
    </w:p>
    <w:p w14:paraId="12D6ACB0" w14:textId="40C5459F" w:rsidR="00A6066B" w:rsidRDefault="00A6066B" w:rsidP="00A6066B">
      <w:pPr>
        <w:pStyle w:val="Ttulo1"/>
        <w:spacing w:line="276" w:lineRule="auto"/>
        <w:ind w:right="-397" w:firstLine="0"/>
        <w:jc w:val="center"/>
      </w:pPr>
      <w:r w:rsidRPr="00A6066B">
        <w:rPr>
          <w:u w:val="single"/>
        </w:rPr>
        <w:t>Período 202</w:t>
      </w:r>
      <w:r w:rsidR="008C79BB">
        <w:rPr>
          <w:u w:val="single"/>
        </w:rPr>
        <w:t>X</w:t>
      </w:r>
      <w:r w:rsidRPr="00A6066B">
        <w:rPr>
          <w:u w:val="single"/>
        </w:rPr>
        <w:t>.</w:t>
      </w:r>
      <w:r w:rsidR="008C79BB">
        <w:rPr>
          <w:u w:val="single"/>
        </w:rPr>
        <w:t>X</w:t>
      </w:r>
    </w:p>
    <w:p w14:paraId="000D1B1F" w14:textId="11D61EC0" w:rsidR="00A6066B" w:rsidRDefault="00A6066B">
      <w:pPr>
        <w:pStyle w:val="Ttulo1"/>
        <w:spacing w:line="276" w:lineRule="auto"/>
        <w:ind w:left="3943"/>
      </w:pPr>
    </w:p>
    <w:p w14:paraId="3D916EC9" w14:textId="77777777" w:rsidR="002D4933" w:rsidRDefault="002D4933">
      <w:pPr>
        <w:pStyle w:val="Corpodetexto"/>
        <w:spacing w:before="7"/>
        <w:rPr>
          <w:b/>
          <w:sz w:val="27"/>
        </w:rPr>
      </w:pPr>
    </w:p>
    <w:p w14:paraId="236C4F2C" w14:textId="70A3A4EB" w:rsidR="002D4933" w:rsidRDefault="00E02B6D" w:rsidP="00E02B6D">
      <w:pPr>
        <w:pStyle w:val="Corpodetexto"/>
        <w:spacing w:line="480" w:lineRule="auto"/>
        <w:ind w:left="100"/>
        <w:jc w:val="both"/>
      </w:pPr>
      <w:r>
        <w:t xml:space="preserve">Declaro </w:t>
      </w:r>
      <w:r>
        <w:rPr>
          <w:spacing w:val="16"/>
        </w:rPr>
        <w:t xml:space="preserve"> </w:t>
      </w:r>
      <w:r>
        <w:t xml:space="preserve">para </w:t>
      </w:r>
      <w:r>
        <w:rPr>
          <w:spacing w:val="16"/>
        </w:rPr>
        <w:t xml:space="preserve"> </w:t>
      </w:r>
      <w:r>
        <w:t xml:space="preserve">fins </w:t>
      </w:r>
      <w:r>
        <w:rPr>
          <w:spacing w:val="17"/>
        </w:rPr>
        <w:t xml:space="preserve"> </w:t>
      </w:r>
      <w:r>
        <w:t xml:space="preserve">de </w:t>
      </w:r>
      <w:r>
        <w:rPr>
          <w:spacing w:val="17"/>
        </w:rPr>
        <w:t xml:space="preserve"> </w:t>
      </w:r>
      <w:r>
        <w:t xml:space="preserve">matrícula </w:t>
      </w:r>
      <w:r>
        <w:rPr>
          <w:spacing w:val="16"/>
        </w:rPr>
        <w:t xml:space="preserve"> </w:t>
      </w:r>
      <w:r>
        <w:t xml:space="preserve">na </w:t>
      </w:r>
      <w:r>
        <w:rPr>
          <w:spacing w:val="17"/>
        </w:rPr>
        <w:t xml:space="preserve"> </w:t>
      </w:r>
      <w:r>
        <w:t xml:space="preserve">atividade </w:t>
      </w:r>
      <w:r>
        <w:rPr>
          <w:spacing w:val="16"/>
        </w:rPr>
        <w:t xml:space="preserve"> </w:t>
      </w:r>
      <w:r>
        <w:t xml:space="preserve">acadêmica </w:t>
      </w:r>
      <w:r>
        <w:rPr>
          <w:spacing w:val="17"/>
        </w:rPr>
        <w:t xml:space="preserve"> </w:t>
      </w:r>
      <w:r w:rsidRPr="00A6066B">
        <w:rPr>
          <w:b/>
          <w:bCs/>
        </w:rPr>
        <w:t>AA05</w:t>
      </w:r>
      <w:r w:rsidR="00130EFD">
        <w:rPr>
          <w:b/>
          <w:bCs/>
        </w:rPr>
        <w:t>1</w:t>
      </w:r>
      <w:r w:rsidRPr="00A6066B">
        <w:rPr>
          <w:b/>
          <w:bCs/>
        </w:rPr>
        <w:t xml:space="preserve"> </w:t>
      </w:r>
      <w:r w:rsidRPr="00A6066B">
        <w:rPr>
          <w:b/>
          <w:bCs/>
          <w:spacing w:val="23"/>
        </w:rPr>
        <w:t xml:space="preserve"> </w:t>
      </w:r>
      <w:r w:rsidRPr="00A6066B">
        <w:rPr>
          <w:b/>
          <w:bCs/>
        </w:rPr>
        <w:t xml:space="preserve">- </w:t>
      </w:r>
      <w:r w:rsidRPr="00A6066B">
        <w:rPr>
          <w:b/>
          <w:bCs/>
          <w:spacing w:val="16"/>
        </w:rPr>
        <w:t xml:space="preserve"> </w:t>
      </w:r>
      <w:r w:rsidRPr="00A6066B">
        <w:rPr>
          <w:b/>
          <w:bCs/>
        </w:rPr>
        <w:t xml:space="preserve">Monografia </w:t>
      </w:r>
      <w:r w:rsidRPr="00A6066B">
        <w:rPr>
          <w:b/>
          <w:bCs/>
          <w:spacing w:val="19"/>
        </w:rPr>
        <w:t xml:space="preserve"> </w:t>
      </w:r>
      <w:r w:rsidRPr="00A6066B">
        <w:rPr>
          <w:b/>
          <w:bCs/>
        </w:rPr>
        <w:t>I</w:t>
      </w:r>
      <w:r>
        <w:t xml:space="preserve"> </w:t>
      </w:r>
      <w:r>
        <w:rPr>
          <w:spacing w:val="16"/>
        </w:rPr>
        <w:t xml:space="preserve"> </w:t>
      </w:r>
      <w:r>
        <w:t xml:space="preserve">- </w:t>
      </w:r>
      <w:r>
        <w:rPr>
          <w:spacing w:val="17"/>
        </w:rPr>
        <w:t xml:space="preserve"> </w:t>
      </w:r>
      <w:r>
        <w:t xml:space="preserve">que </w:t>
      </w:r>
      <w:r>
        <w:rPr>
          <w:spacing w:val="17"/>
        </w:rPr>
        <w:t xml:space="preserve"> </w:t>
      </w:r>
      <w:r>
        <w:t xml:space="preserve">o(a) </w:t>
      </w:r>
      <w:r>
        <w:rPr>
          <w:spacing w:val="18"/>
        </w:rPr>
        <w:t xml:space="preserve"> </w:t>
      </w:r>
      <w:r>
        <w:t xml:space="preserve">aluno(a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, </w:t>
      </w:r>
      <w:r>
        <w:rPr>
          <w:spacing w:val="39"/>
        </w:rPr>
        <w:t xml:space="preserve"> </w:t>
      </w:r>
      <w:r>
        <w:t>matrícula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7"/>
        </w:rPr>
        <w:t xml:space="preserve">, </w:t>
      </w:r>
      <w:r>
        <w:t>está</w:t>
      </w:r>
      <w:r>
        <w:tab/>
        <w:t>sob</w:t>
      </w:r>
      <w:r>
        <w:tab/>
        <w:t>minha</w:t>
      </w:r>
      <w:r>
        <w:tab/>
        <w:t>orientação</w:t>
      </w:r>
      <w:r>
        <w:tab/>
        <w:t>em</w:t>
      </w:r>
      <w:r>
        <w:tab/>
        <w:t>seu</w:t>
      </w:r>
      <w:r>
        <w:tab/>
        <w:t>Trabalho</w:t>
      </w:r>
      <w:r>
        <w:tab/>
        <w:t>de</w:t>
      </w:r>
      <w:r>
        <w:tab/>
        <w:t>Conclusão</w:t>
      </w:r>
      <w:r>
        <w:tab/>
        <w:t>de</w:t>
      </w:r>
      <w:r>
        <w:tab/>
        <w:t>Curso,</w:t>
      </w:r>
      <w:r>
        <w:tab/>
      </w:r>
      <w:r>
        <w:rPr>
          <w:spacing w:val="-1"/>
        </w:rPr>
        <w:t>intitulado</w:t>
      </w:r>
    </w:p>
    <w:p w14:paraId="345ABDC5" w14:textId="77777777" w:rsidR="00FB1E85" w:rsidRDefault="00E02B6D" w:rsidP="00E02B6D">
      <w:pPr>
        <w:pStyle w:val="Corpodetexto"/>
        <w:tabs>
          <w:tab w:val="left" w:pos="6852"/>
          <w:tab w:val="left" w:pos="9941"/>
        </w:tabs>
        <w:spacing w:line="480" w:lineRule="auto"/>
        <w:ind w:left="100" w:right="682"/>
        <w:jc w:val="both"/>
        <w:rPr>
          <w:spacing w:val="-17"/>
        </w:rPr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7"/>
        </w:rPr>
        <w:t xml:space="preserve">. </w:t>
      </w:r>
    </w:p>
    <w:p w14:paraId="5FCF8A89" w14:textId="77777777" w:rsidR="00FB1E85" w:rsidRDefault="00FB1E85" w:rsidP="00A6066B">
      <w:pPr>
        <w:pStyle w:val="Corpodetexto"/>
        <w:tabs>
          <w:tab w:val="left" w:pos="6852"/>
          <w:tab w:val="left" w:pos="9941"/>
        </w:tabs>
        <w:spacing w:line="480" w:lineRule="auto"/>
        <w:ind w:left="100" w:right="682"/>
      </w:pPr>
    </w:p>
    <w:p w14:paraId="0D260BBA" w14:textId="182F0B41" w:rsidR="002D4933" w:rsidRDefault="00E02B6D" w:rsidP="00A6066B">
      <w:pPr>
        <w:pStyle w:val="Corpodetexto"/>
        <w:tabs>
          <w:tab w:val="left" w:pos="6852"/>
          <w:tab w:val="left" w:pos="9941"/>
        </w:tabs>
        <w:spacing w:line="480" w:lineRule="auto"/>
        <w:ind w:left="100" w:right="682"/>
      </w:pPr>
      <w:r>
        <w:t>Nome do(a)</w:t>
      </w:r>
      <w:r>
        <w:rPr>
          <w:spacing w:val="-5"/>
        </w:rPr>
        <w:t xml:space="preserve"> </w:t>
      </w:r>
      <w:r>
        <w:t xml:space="preserve">professor(a)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FCFDE60" w14:textId="77777777" w:rsidR="00FB1E85" w:rsidRDefault="00FB1E85" w:rsidP="00A6066B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</w:p>
    <w:p w14:paraId="5D761ED9" w14:textId="43F241B7" w:rsidR="00A6066B" w:rsidRDefault="00E02B6D" w:rsidP="00A6066B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  <w:r>
        <w:t>Matrícula</w:t>
      </w:r>
      <w:r>
        <w:rPr>
          <w:spacing w:val="-5"/>
        </w:rPr>
        <w:t xml:space="preserve"> </w:t>
      </w:r>
      <w:r>
        <w:t xml:space="preserve">Siape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</w:p>
    <w:p w14:paraId="2F006614" w14:textId="77777777" w:rsidR="00A6066B" w:rsidRDefault="00A6066B" w:rsidP="00A6066B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</w:p>
    <w:p w14:paraId="079C8FA7" w14:textId="3D58E4C8" w:rsidR="002D4933" w:rsidRDefault="00E02B6D" w:rsidP="00A6066B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  <w:rPr>
          <w:u w:val="single"/>
        </w:rPr>
      </w:pPr>
      <w:r>
        <w:t>Assinatura</w:t>
      </w:r>
      <w:r w:rsidR="009C6A52">
        <w:t xml:space="preserve"> do professor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164DAC7E" w14:textId="3CDF1D77" w:rsidR="00A6066B" w:rsidRDefault="00A6066B" w:rsidP="00A6066B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  <w:rPr>
          <w:u w:val="single"/>
        </w:rPr>
      </w:pPr>
    </w:p>
    <w:p w14:paraId="567A20D7" w14:textId="61F256BE" w:rsidR="00A6066B" w:rsidRPr="00A6066B" w:rsidRDefault="00A6066B" w:rsidP="00A6066B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  <w:r w:rsidRPr="00A6066B">
        <w:t>Assinatura do aluno ________________________________________</w:t>
      </w:r>
    </w:p>
    <w:p w14:paraId="1C3FAC2C" w14:textId="77777777" w:rsidR="002D4933" w:rsidRDefault="002D4933">
      <w:pPr>
        <w:pStyle w:val="Corpodetexto"/>
        <w:spacing w:before="1"/>
        <w:rPr>
          <w:sz w:val="13"/>
        </w:rPr>
      </w:pPr>
    </w:p>
    <w:p w14:paraId="6D71DD60" w14:textId="6F99D21C" w:rsidR="002D4933" w:rsidRDefault="002D4933">
      <w:pPr>
        <w:pStyle w:val="Ttulo1"/>
        <w:ind w:right="114" w:firstLine="0"/>
        <w:jc w:val="right"/>
      </w:pPr>
    </w:p>
    <w:p w14:paraId="7B1E7B06" w14:textId="77777777" w:rsidR="00A6066B" w:rsidRDefault="00A6066B">
      <w:pPr>
        <w:pStyle w:val="Ttulo1"/>
        <w:ind w:right="114" w:firstLine="0"/>
        <w:jc w:val="right"/>
      </w:pPr>
    </w:p>
    <w:p w14:paraId="184B0700" w14:textId="6094A729" w:rsidR="00A6066B" w:rsidRDefault="00A6066B">
      <w:pPr>
        <w:pStyle w:val="Ttulo1"/>
        <w:ind w:right="114" w:firstLine="0"/>
        <w:jc w:val="right"/>
      </w:pPr>
      <w:r>
        <w:t>Em, ___, de __________________________, de 202</w:t>
      </w:r>
      <w:r w:rsidR="008C79BB">
        <w:t>X</w:t>
      </w:r>
      <w:r>
        <w:t>.</w:t>
      </w:r>
    </w:p>
    <w:p w14:paraId="7282A85C" w14:textId="1981C243" w:rsidR="000D5AED" w:rsidRDefault="000D5AED">
      <w:pPr>
        <w:pStyle w:val="Ttulo1"/>
        <w:ind w:right="114" w:firstLine="0"/>
        <w:jc w:val="right"/>
      </w:pPr>
    </w:p>
    <w:p w14:paraId="22064574" w14:textId="65A3470F" w:rsidR="000D5AED" w:rsidRDefault="000D5AED">
      <w:pPr>
        <w:pStyle w:val="Ttulo1"/>
        <w:ind w:right="114" w:firstLine="0"/>
        <w:jc w:val="right"/>
      </w:pPr>
    </w:p>
    <w:p w14:paraId="43E9F512" w14:textId="016B9F97" w:rsidR="000D5AED" w:rsidRDefault="000D5AED">
      <w:pPr>
        <w:pStyle w:val="Ttulo1"/>
        <w:ind w:right="114" w:firstLine="0"/>
        <w:jc w:val="right"/>
      </w:pPr>
    </w:p>
    <w:p w14:paraId="18D6147D" w14:textId="67DCAE77" w:rsidR="000D5AED" w:rsidRDefault="000D5AED">
      <w:pPr>
        <w:pStyle w:val="Ttulo1"/>
        <w:ind w:right="114" w:firstLine="0"/>
        <w:jc w:val="right"/>
      </w:pPr>
    </w:p>
    <w:p w14:paraId="181DF345" w14:textId="500A6CBE" w:rsidR="000D5AED" w:rsidRDefault="000D5AED">
      <w:pPr>
        <w:pStyle w:val="Ttulo1"/>
        <w:ind w:right="114" w:firstLine="0"/>
        <w:jc w:val="right"/>
      </w:pPr>
    </w:p>
    <w:p w14:paraId="3AFA8439" w14:textId="37AF5852" w:rsidR="000D5AED" w:rsidRDefault="000D5AED">
      <w:pPr>
        <w:pStyle w:val="Ttulo1"/>
        <w:ind w:right="114" w:firstLine="0"/>
        <w:jc w:val="right"/>
      </w:pPr>
    </w:p>
    <w:p w14:paraId="5CDC24EB" w14:textId="04813121" w:rsidR="000D5AED" w:rsidRDefault="000D5AED">
      <w:pPr>
        <w:pStyle w:val="Ttulo1"/>
        <w:ind w:right="114" w:firstLine="0"/>
        <w:jc w:val="right"/>
      </w:pPr>
    </w:p>
    <w:p w14:paraId="06B966E4" w14:textId="77777777" w:rsidR="000D5AED" w:rsidRDefault="000D5AED" w:rsidP="000D5AED">
      <w:pPr>
        <w:pStyle w:val="Corpodetexto"/>
        <w:ind w:left="4944"/>
        <w:rPr>
          <w:sz w:val="20"/>
        </w:rPr>
      </w:pPr>
      <w:r>
        <w:rPr>
          <w:noProof/>
          <w:sz w:val="20"/>
        </w:rPr>
        <w:drawing>
          <wp:inline distT="0" distB="0" distL="0" distR="0" wp14:anchorId="4300D6FD" wp14:editId="12449259">
            <wp:extent cx="471011" cy="716756"/>
            <wp:effectExtent l="0" t="0" r="0" b="0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011" cy="71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CF5E6" w14:textId="77777777" w:rsidR="000D5AED" w:rsidRDefault="000D5AED" w:rsidP="000D5AED">
      <w:pPr>
        <w:pStyle w:val="Corpodetexto"/>
        <w:spacing w:before="3"/>
        <w:rPr>
          <w:sz w:val="9"/>
        </w:rPr>
      </w:pPr>
    </w:p>
    <w:p w14:paraId="33622D75" w14:textId="77777777" w:rsidR="000D5AED" w:rsidRDefault="000D5AED" w:rsidP="000D5AED">
      <w:pPr>
        <w:spacing w:before="91" w:line="276" w:lineRule="auto"/>
        <w:ind w:left="2540" w:right="2074"/>
        <w:jc w:val="center"/>
      </w:pPr>
      <w:r>
        <w:t>UNIVERSIDADE FEDERAL RURAL DO RIO DE JANEIRO INSTITUTO DE EDUCAÇÃO</w:t>
      </w:r>
    </w:p>
    <w:p w14:paraId="58769E1F" w14:textId="77777777" w:rsidR="000D5AED" w:rsidRDefault="000D5AED" w:rsidP="000D5AED">
      <w:pPr>
        <w:spacing w:line="252" w:lineRule="exact"/>
        <w:ind w:left="2540" w:right="2072"/>
        <w:jc w:val="center"/>
      </w:pPr>
      <w:r>
        <w:t>CURSO DE LICENCIATURA EM EDUCAÇÃO FÍSICA</w:t>
      </w:r>
    </w:p>
    <w:p w14:paraId="599CE314" w14:textId="77777777" w:rsidR="000D5AED" w:rsidRDefault="000D5AED" w:rsidP="000D5AED">
      <w:pPr>
        <w:pStyle w:val="Corpodetexto"/>
        <w:spacing w:before="7"/>
        <w:rPr>
          <w:sz w:val="21"/>
        </w:rPr>
      </w:pPr>
    </w:p>
    <w:p w14:paraId="72C04B9B" w14:textId="77777777" w:rsidR="000D5AED" w:rsidRDefault="000D5AED" w:rsidP="000D5AED">
      <w:pPr>
        <w:pStyle w:val="Ttulo1"/>
        <w:spacing w:line="276" w:lineRule="auto"/>
        <w:ind w:left="3943"/>
      </w:pPr>
    </w:p>
    <w:p w14:paraId="5621753D" w14:textId="77777777" w:rsidR="000D5AED" w:rsidRDefault="000D5AED" w:rsidP="000D5AED">
      <w:pPr>
        <w:pStyle w:val="Ttulo1"/>
        <w:spacing w:line="276" w:lineRule="auto"/>
        <w:ind w:left="3943"/>
      </w:pPr>
      <w:r>
        <w:t xml:space="preserve">FORMULÁRIO DE MATRÍCULA </w:t>
      </w:r>
    </w:p>
    <w:p w14:paraId="5C9B8FC8" w14:textId="77777777" w:rsidR="000D5AED" w:rsidRDefault="000D5AED" w:rsidP="000D5AED">
      <w:pPr>
        <w:pStyle w:val="Ttulo1"/>
        <w:spacing w:line="276" w:lineRule="auto"/>
        <w:ind w:left="3943"/>
      </w:pPr>
    </w:p>
    <w:p w14:paraId="56E7D7B4" w14:textId="77777777" w:rsidR="000D5AED" w:rsidRPr="00A6066B" w:rsidRDefault="000D5AED" w:rsidP="000D5AED">
      <w:pPr>
        <w:pStyle w:val="Ttulo1"/>
        <w:spacing w:line="276" w:lineRule="auto"/>
        <w:ind w:left="3943"/>
        <w:jc w:val="center"/>
        <w:rPr>
          <w:u w:val="single"/>
        </w:rPr>
      </w:pPr>
      <w:r w:rsidRPr="00A6066B">
        <w:rPr>
          <w:u w:val="single"/>
        </w:rPr>
        <w:t>AA05</w:t>
      </w:r>
      <w:r>
        <w:rPr>
          <w:u w:val="single"/>
        </w:rPr>
        <w:t>2</w:t>
      </w:r>
      <w:r w:rsidRPr="00A6066B">
        <w:rPr>
          <w:u w:val="single"/>
        </w:rPr>
        <w:t xml:space="preserve"> - MONOGRAFIA I</w:t>
      </w:r>
      <w:r>
        <w:rPr>
          <w:u w:val="single"/>
        </w:rPr>
        <w:t>I</w:t>
      </w:r>
    </w:p>
    <w:p w14:paraId="174AEB63" w14:textId="77777777" w:rsidR="000D5AED" w:rsidRDefault="000D5AED" w:rsidP="000D5AED">
      <w:pPr>
        <w:pStyle w:val="Ttulo1"/>
        <w:spacing w:line="276" w:lineRule="auto"/>
        <w:ind w:firstLine="0"/>
        <w:jc w:val="center"/>
      </w:pPr>
    </w:p>
    <w:p w14:paraId="3034E405" w14:textId="410426C8" w:rsidR="000D5AED" w:rsidRDefault="000D5AED" w:rsidP="000D5AED">
      <w:pPr>
        <w:pStyle w:val="Ttulo1"/>
        <w:spacing w:line="276" w:lineRule="auto"/>
        <w:ind w:right="-397" w:firstLine="0"/>
        <w:jc w:val="center"/>
      </w:pPr>
      <w:r w:rsidRPr="00A6066B">
        <w:rPr>
          <w:u w:val="single"/>
        </w:rPr>
        <w:t>Período 202</w:t>
      </w:r>
      <w:r w:rsidR="008C79BB">
        <w:rPr>
          <w:u w:val="single"/>
        </w:rPr>
        <w:t>X</w:t>
      </w:r>
      <w:r w:rsidRPr="00A6066B">
        <w:rPr>
          <w:u w:val="single"/>
        </w:rPr>
        <w:t>.</w:t>
      </w:r>
      <w:r w:rsidR="008C79BB">
        <w:rPr>
          <w:u w:val="single"/>
        </w:rPr>
        <w:t>X</w:t>
      </w:r>
    </w:p>
    <w:p w14:paraId="781C705A" w14:textId="77777777" w:rsidR="000D5AED" w:rsidRDefault="000D5AED" w:rsidP="000D5AED">
      <w:pPr>
        <w:pStyle w:val="Ttulo1"/>
        <w:spacing w:line="276" w:lineRule="auto"/>
        <w:ind w:left="3943"/>
      </w:pPr>
    </w:p>
    <w:p w14:paraId="760F130B" w14:textId="77777777" w:rsidR="000D5AED" w:rsidRDefault="000D5AED" w:rsidP="000D5AED">
      <w:pPr>
        <w:pStyle w:val="Corpodetexto"/>
        <w:spacing w:before="7"/>
        <w:rPr>
          <w:b/>
          <w:sz w:val="27"/>
        </w:rPr>
      </w:pPr>
    </w:p>
    <w:p w14:paraId="3B5A91FF" w14:textId="77777777" w:rsidR="000D5AED" w:rsidRDefault="000D5AED" w:rsidP="000D5AED">
      <w:pPr>
        <w:pStyle w:val="Corpodetexto"/>
        <w:spacing w:line="480" w:lineRule="auto"/>
        <w:ind w:left="100"/>
        <w:jc w:val="both"/>
      </w:pPr>
      <w:r>
        <w:t xml:space="preserve">Declaro </w:t>
      </w:r>
      <w:r>
        <w:rPr>
          <w:spacing w:val="16"/>
        </w:rPr>
        <w:t xml:space="preserve"> </w:t>
      </w:r>
      <w:r>
        <w:t xml:space="preserve">para </w:t>
      </w:r>
      <w:r>
        <w:rPr>
          <w:spacing w:val="16"/>
        </w:rPr>
        <w:t xml:space="preserve"> </w:t>
      </w:r>
      <w:r>
        <w:t xml:space="preserve">fins </w:t>
      </w:r>
      <w:r>
        <w:rPr>
          <w:spacing w:val="17"/>
        </w:rPr>
        <w:t xml:space="preserve"> </w:t>
      </w:r>
      <w:r>
        <w:t xml:space="preserve">de </w:t>
      </w:r>
      <w:r>
        <w:rPr>
          <w:spacing w:val="17"/>
        </w:rPr>
        <w:t xml:space="preserve"> </w:t>
      </w:r>
      <w:r>
        <w:t xml:space="preserve">matrícula </w:t>
      </w:r>
      <w:r>
        <w:rPr>
          <w:spacing w:val="16"/>
        </w:rPr>
        <w:t xml:space="preserve"> </w:t>
      </w:r>
      <w:r>
        <w:t xml:space="preserve">na </w:t>
      </w:r>
      <w:r>
        <w:rPr>
          <w:spacing w:val="17"/>
        </w:rPr>
        <w:t xml:space="preserve"> </w:t>
      </w:r>
      <w:r>
        <w:t xml:space="preserve">atividade </w:t>
      </w:r>
      <w:r>
        <w:rPr>
          <w:spacing w:val="16"/>
        </w:rPr>
        <w:t xml:space="preserve"> </w:t>
      </w:r>
      <w:r>
        <w:t xml:space="preserve">acadêmica </w:t>
      </w:r>
      <w:r>
        <w:rPr>
          <w:spacing w:val="17"/>
        </w:rPr>
        <w:t xml:space="preserve"> </w:t>
      </w:r>
      <w:r w:rsidRPr="00A6066B">
        <w:rPr>
          <w:b/>
          <w:bCs/>
        </w:rPr>
        <w:t>AA05</w:t>
      </w:r>
      <w:r>
        <w:rPr>
          <w:b/>
          <w:bCs/>
        </w:rPr>
        <w:t>2</w:t>
      </w:r>
      <w:r w:rsidRPr="00A6066B">
        <w:rPr>
          <w:b/>
          <w:bCs/>
        </w:rPr>
        <w:t xml:space="preserve"> </w:t>
      </w:r>
      <w:r w:rsidRPr="00A6066B">
        <w:rPr>
          <w:b/>
          <w:bCs/>
          <w:spacing w:val="23"/>
        </w:rPr>
        <w:t xml:space="preserve"> </w:t>
      </w:r>
      <w:r w:rsidRPr="00A6066B">
        <w:rPr>
          <w:b/>
          <w:bCs/>
        </w:rPr>
        <w:t xml:space="preserve">- </w:t>
      </w:r>
      <w:r w:rsidRPr="00A6066B">
        <w:rPr>
          <w:b/>
          <w:bCs/>
          <w:spacing w:val="16"/>
        </w:rPr>
        <w:t xml:space="preserve"> </w:t>
      </w:r>
      <w:r w:rsidRPr="00A6066B">
        <w:rPr>
          <w:b/>
          <w:bCs/>
        </w:rPr>
        <w:t xml:space="preserve">Monografia </w:t>
      </w:r>
      <w:r w:rsidRPr="00A6066B">
        <w:rPr>
          <w:b/>
          <w:bCs/>
          <w:spacing w:val="19"/>
        </w:rPr>
        <w:t xml:space="preserve"> </w:t>
      </w:r>
      <w:r w:rsidRPr="00A6066B">
        <w:rPr>
          <w:b/>
          <w:bCs/>
        </w:rPr>
        <w:t>I</w:t>
      </w:r>
      <w:r>
        <w:rPr>
          <w:b/>
          <w:bCs/>
        </w:rPr>
        <w:t>I</w:t>
      </w:r>
      <w:r>
        <w:t xml:space="preserve"> </w:t>
      </w:r>
      <w:r>
        <w:rPr>
          <w:spacing w:val="16"/>
        </w:rPr>
        <w:t xml:space="preserve"> </w:t>
      </w:r>
      <w:r>
        <w:t xml:space="preserve">- </w:t>
      </w:r>
      <w:r>
        <w:rPr>
          <w:spacing w:val="17"/>
        </w:rPr>
        <w:t xml:space="preserve"> </w:t>
      </w:r>
      <w:r>
        <w:t xml:space="preserve">que </w:t>
      </w:r>
      <w:r>
        <w:rPr>
          <w:spacing w:val="17"/>
        </w:rPr>
        <w:t xml:space="preserve"> </w:t>
      </w:r>
      <w:r>
        <w:t xml:space="preserve">o(a) </w:t>
      </w:r>
      <w:r>
        <w:rPr>
          <w:spacing w:val="18"/>
        </w:rPr>
        <w:t xml:space="preserve"> </w:t>
      </w:r>
      <w:r>
        <w:t xml:space="preserve">aluno(a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, </w:t>
      </w:r>
      <w:r>
        <w:rPr>
          <w:spacing w:val="39"/>
        </w:rPr>
        <w:t xml:space="preserve"> </w:t>
      </w:r>
      <w:r>
        <w:t>matrícula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7"/>
        </w:rPr>
        <w:t xml:space="preserve">, </w:t>
      </w:r>
      <w:r>
        <w:t>está</w:t>
      </w:r>
      <w:r>
        <w:tab/>
        <w:t>sob</w:t>
      </w:r>
      <w:r>
        <w:tab/>
        <w:t>minha</w:t>
      </w:r>
      <w:r>
        <w:tab/>
        <w:t>orientação</w:t>
      </w:r>
      <w:r>
        <w:tab/>
        <w:t>em</w:t>
      </w:r>
      <w:r>
        <w:tab/>
        <w:t>seu</w:t>
      </w:r>
      <w:r>
        <w:tab/>
        <w:t>Trabalho</w:t>
      </w:r>
      <w:r>
        <w:tab/>
        <w:t>de</w:t>
      </w:r>
      <w:r>
        <w:tab/>
        <w:t>Conclusão</w:t>
      </w:r>
      <w:r>
        <w:tab/>
        <w:t>de</w:t>
      </w:r>
      <w:r>
        <w:tab/>
        <w:t>Curso,</w:t>
      </w:r>
      <w:r>
        <w:tab/>
      </w:r>
      <w:r>
        <w:rPr>
          <w:spacing w:val="-1"/>
        </w:rPr>
        <w:t>intitulado</w:t>
      </w:r>
    </w:p>
    <w:p w14:paraId="1C9FA700" w14:textId="77777777" w:rsidR="000D5AED" w:rsidRDefault="000D5AED" w:rsidP="000D5AED">
      <w:pPr>
        <w:pStyle w:val="Corpodetexto"/>
        <w:tabs>
          <w:tab w:val="left" w:pos="6852"/>
          <w:tab w:val="left" w:pos="9941"/>
        </w:tabs>
        <w:spacing w:line="480" w:lineRule="auto"/>
        <w:ind w:left="100" w:right="682"/>
        <w:jc w:val="both"/>
        <w:rPr>
          <w:spacing w:val="-17"/>
        </w:rPr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7"/>
        </w:rPr>
        <w:t xml:space="preserve">. </w:t>
      </w:r>
    </w:p>
    <w:p w14:paraId="33D669CA" w14:textId="77777777" w:rsidR="000D5AED" w:rsidRDefault="000D5AED" w:rsidP="000D5AED">
      <w:pPr>
        <w:pStyle w:val="Corpodetexto"/>
        <w:tabs>
          <w:tab w:val="left" w:pos="6852"/>
          <w:tab w:val="left" w:pos="9941"/>
        </w:tabs>
        <w:spacing w:line="480" w:lineRule="auto"/>
        <w:ind w:left="100" w:right="682"/>
      </w:pPr>
    </w:p>
    <w:p w14:paraId="43A54C77" w14:textId="77777777" w:rsidR="000D5AED" w:rsidRDefault="000D5AED" w:rsidP="000D5AED">
      <w:pPr>
        <w:pStyle w:val="Corpodetexto"/>
        <w:tabs>
          <w:tab w:val="left" w:pos="6852"/>
          <w:tab w:val="left" w:pos="9941"/>
        </w:tabs>
        <w:spacing w:line="480" w:lineRule="auto"/>
        <w:ind w:left="100" w:right="682"/>
      </w:pPr>
      <w:r>
        <w:t>Nome do(a)</w:t>
      </w:r>
      <w:r>
        <w:rPr>
          <w:spacing w:val="-5"/>
        </w:rPr>
        <w:t xml:space="preserve"> </w:t>
      </w:r>
      <w:r>
        <w:t xml:space="preserve">professor(a)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7734227" w14:textId="77777777" w:rsidR="000D5AED" w:rsidRDefault="000D5AED" w:rsidP="000D5AED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</w:p>
    <w:p w14:paraId="5BBDB299" w14:textId="77777777" w:rsidR="000D5AED" w:rsidRDefault="000D5AED" w:rsidP="000D5AED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  <w:r>
        <w:t>Matrícula</w:t>
      </w:r>
      <w:r>
        <w:rPr>
          <w:spacing w:val="-5"/>
        </w:rPr>
        <w:t xml:space="preserve"> </w:t>
      </w:r>
      <w:r>
        <w:t xml:space="preserve">Siape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</w:p>
    <w:p w14:paraId="17798F05" w14:textId="77777777" w:rsidR="000D5AED" w:rsidRDefault="000D5AED" w:rsidP="000D5AED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</w:p>
    <w:p w14:paraId="2D707AD3" w14:textId="77777777" w:rsidR="000D5AED" w:rsidRDefault="000D5AED" w:rsidP="000D5AED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  <w:rPr>
          <w:u w:val="single"/>
        </w:rPr>
      </w:pPr>
      <w:r>
        <w:t>Assinatura do professor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4F24B97B" w14:textId="77777777" w:rsidR="000D5AED" w:rsidRDefault="000D5AED" w:rsidP="000D5AED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  <w:rPr>
          <w:u w:val="single"/>
        </w:rPr>
      </w:pPr>
    </w:p>
    <w:p w14:paraId="4EEC92CD" w14:textId="77777777" w:rsidR="000D5AED" w:rsidRPr="00A6066B" w:rsidRDefault="000D5AED" w:rsidP="000D5AED">
      <w:pPr>
        <w:pStyle w:val="Corpodetexto"/>
        <w:tabs>
          <w:tab w:val="left" w:pos="6847"/>
          <w:tab w:val="left" w:pos="6943"/>
        </w:tabs>
        <w:spacing w:line="480" w:lineRule="auto"/>
        <w:ind w:left="100" w:right="3741"/>
      </w:pPr>
      <w:r w:rsidRPr="00A6066B">
        <w:t>Assinatura do aluno ________________________________________</w:t>
      </w:r>
    </w:p>
    <w:p w14:paraId="64C8AA9F" w14:textId="77777777" w:rsidR="000D5AED" w:rsidRDefault="000D5AED" w:rsidP="000D5AED">
      <w:pPr>
        <w:pStyle w:val="Corpodetexto"/>
        <w:spacing w:before="1"/>
        <w:rPr>
          <w:sz w:val="13"/>
        </w:rPr>
      </w:pPr>
    </w:p>
    <w:p w14:paraId="0146820A" w14:textId="77777777" w:rsidR="000D5AED" w:rsidRDefault="000D5AED" w:rsidP="000D5AED">
      <w:pPr>
        <w:pStyle w:val="Ttulo1"/>
        <w:ind w:right="114" w:firstLine="0"/>
        <w:jc w:val="right"/>
      </w:pPr>
    </w:p>
    <w:p w14:paraId="08F758CF" w14:textId="77777777" w:rsidR="000D5AED" w:rsidRDefault="000D5AED" w:rsidP="000D5AED">
      <w:pPr>
        <w:pStyle w:val="Ttulo1"/>
        <w:ind w:right="114" w:firstLine="0"/>
        <w:jc w:val="right"/>
      </w:pPr>
    </w:p>
    <w:p w14:paraId="14169FE5" w14:textId="4A6F2237" w:rsidR="000D5AED" w:rsidRDefault="000D5AED" w:rsidP="000D5AED">
      <w:pPr>
        <w:pStyle w:val="Ttulo1"/>
        <w:ind w:right="114" w:firstLine="0"/>
        <w:jc w:val="right"/>
      </w:pPr>
      <w:r>
        <w:t>Em, ___, de __________________________, de 202</w:t>
      </w:r>
      <w:r w:rsidR="008C79BB">
        <w:t>X</w:t>
      </w:r>
      <w:r>
        <w:t>.</w:t>
      </w:r>
    </w:p>
    <w:p w14:paraId="6B4665B9" w14:textId="77777777" w:rsidR="000D5AED" w:rsidRDefault="000D5AED">
      <w:pPr>
        <w:pStyle w:val="Ttulo1"/>
        <w:ind w:right="114" w:firstLine="0"/>
        <w:jc w:val="right"/>
      </w:pPr>
    </w:p>
    <w:sectPr w:rsidR="000D5AED">
      <w:type w:val="continuous"/>
      <w:pgSz w:w="11910" w:h="16840"/>
      <w:pgMar w:top="720" w:right="600" w:bottom="280" w:left="62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7Y0NzA2MDUwMjdR0lEKTi0uzszPAykwrgUA3NyYgSwAAAA="/>
  </w:docVars>
  <w:rsids>
    <w:rsidRoot w:val="002D4933"/>
    <w:rsid w:val="000D5AED"/>
    <w:rsid w:val="00130EFD"/>
    <w:rsid w:val="002D4933"/>
    <w:rsid w:val="00471C93"/>
    <w:rsid w:val="00613395"/>
    <w:rsid w:val="006F68B4"/>
    <w:rsid w:val="00880EC8"/>
    <w:rsid w:val="008C79BB"/>
    <w:rsid w:val="009C6A52"/>
    <w:rsid w:val="00A6066B"/>
    <w:rsid w:val="00D96C21"/>
    <w:rsid w:val="00E02B6D"/>
    <w:rsid w:val="00FB1E85"/>
    <w:rsid w:val="00FB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0AFFE"/>
  <w15:docId w15:val="{67B0F548-7110-417D-859D-5078F6DE8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90"/>
      <w:ind w:right="3510" w:hanging="437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8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iane morgado</dc:creator>
  <cp:lastModifiedBy>CLAUDIO BENTES</cp:lastModifiedBy>
  <cp:revision>8</cp:revision>
  <dcterms:created xsi:type="dcterms:W3CDTF">2020-08-13T16:47:00Z</dcterms:created>
  <dcterms:modified xsi:type="dcterms:W3CDTF">2021-10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8-13T00:00:00Z</vt:filetime>
  </property>
</Properties>
</file>